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1615" w:rsidRPr="00C11615" w:rsidRDefault="00C11615" w:rsidP="00A1184D">
      <w:pPr>
        <w:ind w:right="-964"/>
        <w:rPr>
          <w:rFonts w:asciiTheme="majorBidi" w:hAnsiTheme="majorBidi" w:cstheme="majorBidi"/>
          <w:b/>
          <w:bCs/>
          <w:sz w:val="44"/>
          <w:szCs w:val="44"/>
          <w:rtl/>
        </w:rPr>
      </w:pPr>
    </w:p>
    <w:tbl>
      <w:tblPr>
        <w:tblStyle w:val="TableGrid"/>
        <w:tblpPr w:leftFromText="180" w:rightFromText="180" w:vertAnchor="text" w:horzAnchor="margin" w:tblpXSpec="right" w:tblpY="150"/>
        <w:bidiVisual/>
        <w:tblW w:w="0" w:type="auto"/>
        <w:tblLook w:val="04A0" w:firstRow="1" w:lastRow="0" w:firstColumn="1" w:lastColumn="0" w:noHBand="0" w:noVBand="1"/>
      </w:tblPr>
      <w:tblGrid>
        <w:gridCol w:w="759"/>
        <w:gridCol w:w="1418"/>
        <w:gridCol w:w="850"/>
        <w:gridCol w:w="1276"/>
        <w:gridCol w:w="850"/>
        <w:gridCol w:w="1418"/>
      </w:tblGrid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1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1</w:t>
            </w:r>
          </w:p>
        </w:tc>
        <w:tc>
          <w:tcPr>
            <w:tcW w:w="1418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2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2</w:t>
            </w:r>
          </w:p>
        </w:tc>
        <w:tc>
          <w:tcPr>
            <w:tcW w:w="1418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3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3</w:t>
            </w:r>
          </w:p>
        </w:tc>
        <w:tc>
          <w:tcPr>
            <w:tcW w:w="1418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4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4</w:t>
            </w:r>
          </w:p>
        </w:tc>
        <w:tc>
          <w:tcPr>
            <w:tcW w:w="1418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5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5</w:t>
            </w:r>
          </w:p>
        </w:tc>
        <w:tc>
          <w:tcPr>
            <w:tcW w:w="1418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6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6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6</w:t>
            </w:r>
          </w:p>
        </w:tc>
        <w:tc>
          <w:tcPr>
            <w:tcW w:w="1418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7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7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7</w:t>
            </w:r>
          </w:p>
        </w:tc>
        <w:tc>
          <w:tcPr>
            <w:tcW w:w="1418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8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8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8</w:t>
            </w:r>
          </w:p>
        </w:tc>
        <w:tc>
          <w:tcPr>
            <w:tcW w:w="1418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9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9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9</w:t>
            </w:r>
          </w:p>
        </w:tc>
        <w:tc>
          <w:tcPr>
            <w:tcW w:w="1418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0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0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0</w:t>
            </w:r>
          </w:p>
        </w:tc>
        <w:tc>
          <w:tcPr>
            <w:tcW w:w="1418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1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1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1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2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2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2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3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3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3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4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4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4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5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5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5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6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6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6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7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7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7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8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8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8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9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9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9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D57E7F" w:rsidTr="00D57E7F">
        <w:tc>
          <w:tcPr>
            <w:tcW w:w="759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0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  <w:bookmarkStart w:id="0" w:name="_GoBack"/>
            <w:bookmarkEnd w:id="0"/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0</w:t>
            </w:r>
          </w:p>
        </w:tc>
        <w:tc>
          <w:tcPr>
            <w:tcW w:w="1276" w:type="dxa"/>
          </w:tcPr>
          <w:p w:rsidR="00D57E7F" w:rsidRDefault="00C11615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D57E7F" w:rsidRDefault="00D57E7F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60</w:t>
            </w:r>
          </w:p>
        </w:tc>
        <w:tc>
          <w:tcPr>
            <w:tcW w:w="1418" w:type="dxa"/>
          </w:tcPr>
          <w:p w:rsidR="00D57E7F" w:rsidRDefault="004472E3" w:rsidP="00D57E7F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</w:tbl>
    <w:p w:rsidR="00D57E7F" w:rsidRDefault="00D57E7F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p w:rsidR="00D57E7F" w:rsidRDefault="00D57E7F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p w:rsidR="00D57E7F" w:rsidRDefault="00D57E7F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p w:rsidR="00D57E7F" w:rsidRDefault="00D57E7F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p w:rsidR="00D57E7F" w:rsidRPr="00C81F16" w:rsidRDefault="00D57E7F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sectPr w:rsidR="00D57E7F" w:rsidRPr="00C81F16" w:rsidSect="00B46E8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2FC6" w:rsidRDefault="00722FC6" w:rsidP="000A12FA">
      <w:pPr>
        <w:spacing w:after="0" w:line="240" w:lineRule="auto"/>
      </w:pPr>
      <w:r>
        <w:separator/>
      </w:r>
    </w:p>
  </w:endnote>
  <w:endnote w:type="continuationSeparator" w:id="0">
    <w:p w:rsidR="00722FC6" w:rsidRDefault="00722FC6" w:rsidP="000A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2FC6" w:rsidRDefault="00722FC6" w:rsidP="000A12FA">
      <w:pPr>
        <w:spacing w:after="0" w:line="240" w:lineRule="auto"/>
      </w:pPr>
      <w:r>
        <w:separator/>
      </w:r>
    </w:p>
  </w:footnote>
  <w:footnote w:type="continuationSeparator" w:id="0">
    <w:p w:rsidR="00722FC6" w:rsidRDefault="00722FC6" w:rsidP="000A12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702" w:type="dxa"/>
      <w:tblInd w:w="-10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760"/>
      <w:gridCol w:w="4950"/>
      <w:gridCol w:w="1992"/>
    </w:tblGrid>
    <w:tr w:rsidR="002815E1" w:rsidTr="00851D2D">
      <w:trPr>
        <w:trHeight w:val="475"/>
      </w:trPr>
      <w:tc>
        <w:tcPr>
          <w:tcW w:w="8710" w:type="dxa"/>
          <w:gridSpan w:val="2"/>
          <w:vAlign w:val="center"/>
        </w:tcPr>
        <w:p w:rsidR="002815E1" w:rsidRPr="00CD3D21" w:rsidRDefault="002815E1" w:rsidP="00851D2D">
          <w:pPr>
            <w:pStyle w:val="NoSpacing"/>
            <w:jc w:val="center"/>
            <w:rPr>
              <w:rFonts w:ascii="Arial Black" w:hAnsi="Arial Black" w:cstheme="majorBidi"/>
              <w:b/>
              <w:bCs/>
              <w:sz w:val="28"/>
              <w:szCs w:val="28"/>
              <w:lang w:bidi="ar-EG"/>
            </w:rPr>
          </w:pPr>
          <w:r w:rsidRPr="00CD3D21">
            <w:rPr>
              <w:rFonts w:ascii="Arial Black" w:hAnsi="Arial Black" w:cstheme="majorBidi"/>
              <w:b/>
              <w:bCs/>
              <w:sz w:val="32"/>
              <w:szCs w:val="32"/>
              <w:rtl/>
              <w:lang w:bidi="ar-EG"/>
            </w:rPr>
            <w:t>بيولوجيا عامة وتنوع بيولوجى</w:t>
          </w:r>
        </w:p>
      </w:tc>
      <w:tc>
        <w:tcPr>
          <w:tcW w:w="1992" w:type="dxa"/>
          <w:vMerge w:val="restart"/>
          <w:vAlign w:val="center"/>
        </w:tcPr>
        <w:p w:rsidR="002815E1" w:rsidRDefault="002815E1" w:rsidP="00851D2D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193209">
            <w:rPr>
              <w:rFonts w:asciiTheme="minorBidi" w:hAnsiTheme="minorBidi" w:cs="Arial"/>
              <w:b/>
              <w:bCs/>
              <w:noProof/>
              <w:sz w:val="24"/>
              <w:szCs w:val="24"/>
              <w:rtl/>
            </w:rPr>
            <w:drawing>
              <wp:inline distT="0" distB="0" distL="0" distR="0">
                <wp:extent cx="779182" cy="533400"/>
                <wp:effectExtent l="19050" t="0" r="1868" b="0"/>
                <wp:docPr id="2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411" cy="536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2815E1" w:rsidRPr="00E61959" w:rsidRDefault="002815E1" w:rsidP="00851D2D">
          <w:pPr>
            <w:pStyle w:val="NoSpacing"/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</w:pP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    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جامعة بنها</w:t>
          </w:r>
        </w:p>
        <w:p w:rsidR="002815E1" w:rsidRPr="000512AD" w:rsidRDefault="002815E1" w:rsidP="00851D2D">
          <w:pPr>
            <w:pStyle w:val="NoSpacing"/>
            <w:rPr>
              <w:sz w:val="36"/>
              <w:szCs w:val="36"/>
              <w:lang w:bidi="ar-EG"/>
            </w:rPr>
          </w:pP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كلية العلوم</w:t>
          </w:r>
          <w:r w:rsidRPr="00E61959">
            <w:rPr>
              <w:rFonts w:asciiTheme="minorBidi" w:hAnsiTheme="minorBidi" w:hint="cs"/>
              <w:b/>
              <w:bCs/>
              <w:sz w:val="16"/>
              <w:szCs w:val="16"/>
              <w:rtl/>
              <w:lang w:bidi="ar-EG"/>
            </w:rPr>
            <w:t xml:space="preserve"> -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قسم علم الحيوان</w:t>
          </w:r>
        </w:p>
      </w:tc>
    </w:tr>
    <w:tr w:rsidR="002815E1" w:rsidTr="00851D2D">
      <w:trPr>
        <w:trHeight w:val="288"/>
      </w:trPr>
      <w:tc>
        <w:tcPr>
          <w:tcW w:w="3760" w:type="dxa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الفرقة: الأولى – تربية عام                                                                                        </w:t>
          </w:r>
        </w:p>
      </w:tc>
      <w:tc>
        <w:tcPr>
          <w:tcW w:w="4950" w:type="dxa"/>
        </w:tcPr>
        <w:p w:rsidR="002815E1" w:rsidRPr="00CD3D21" w:rsidRDefault="002815E1" w:rsidP="00C11615">
          <w:pPr>
            <w:spacing w:after="0" w:line="240" w:lineRule="auto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  <w:rtl/>
            </w:rPr>
            <w:t xml:space="preserve">الفصل الدراسى 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الأول    </w:t>
          </w:r>
          <w:r w:rsidR="00C11615">
            <w:rPr>
              <w:rFonts w:asciiTheme="minorBidi" w:hAnsiTheme="minorBidi"/>
              <w:b/>
              <w:bCs/>
            </w:rPr>
            <w:t>2018</w:t>
          </w:r>
          <w:r w:rsidRPr="00CD3D21">
            <w:rPr>
              <w:rFonts w:asciiTheme="minorBidi" w:hAnsiTheme="minorBidi"/>
              <w:b/>
              <w:bCs/>
              <w:rtl/>
            </w:rPr>
            <w:t>/</w:t>
          </w:r>
          <w:r w:rsidR="00C11615">
            <w:rPr>
              <w:rFonts w:asciiTheme="minorBidi" w:hAnsiTheme="minorBidi"/>
              <w:b/>
              <w:bCs/>
            </w:rPr>
            <w:t>2019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2815E1" w:rsidTr="00851D2D">
      <w:trPr>
        <w:trHeight w:val="291"/>
      </w:trPr>
      <w:tc>
        <w:tcPr>
          <w:tcW w:w="3760" w:type="dxa"/>
        </w:tcPr>
        <w:p w:rsidR="002815E1" w:rsidRPr="00CD3D21" w:rsidRDefault="002815E1" w:rsidP="00C11615">
          <w:pPr>
            <w:spacing w:after="0" w:line="240" w:lineRule="auto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تاريخ الإمتحان: </w:t>
          </w:r>
          <w:r w:rsidR="00C11615">
            <w:rPr>
              <w:rFonts w:asciiTheme="minorBidi" w:hAnsiTheme="minorBidi"/>
              <w:b/>
              <w:bCs/>
              <w:lang w:bidi="ar-EG"/>
            </w:rPr>
            <w:t>29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/1</w:t>
          </w:r>
          <w:r w:rsidR="001174CF">
            <w:rPr>
              <w:rFonts w:asciiTheme="minorBidi" w:hAnsiTheme="minorBidi" w:hint="cs"/>
              <w:b/>
              <w:bCs/>
              <w:rtl/>
              <w:lang w:bidi="ar-EG"/>
            </w:rPr>
            <w:t>2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/</w:t>
          </w:r>
          <w:r w:rsidR="00C11615">
            <w:rPr>
              <w:rFonts w:asciiTheme="minorBidi" w:hAnsiTheme="minorBidi"/>
              <w:b/>
              <w:bCs/>
              <w:lang w:bidi="ar-EG"/>
            </w:rPr>
            <w:t>2018</w:t>
          </w:r>
        </w:p>
      </w:tc>
      <w:tc>
        <w:tcPr>
          <w:tcW w:w="4950" w:type="dxa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  <w:b/>
              <w:bCs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الزمن: ساع</w:t>
          </w:r>
          <w:r>
            <w:rPr>
              <w:rFonts w:asciiTheme="minorBidi" w:hAnsiTheme="minorBidi" w:hint="cs"/>
              <w:b/>
              <w:bCs/>
              <w:rtl/>
              <w:lang w:bidi="ar-EG"/>
            </w:rPr>
            <w:t>تين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2815E1" w:rsidTr="00851D2D">
      <w:trPr>
        <w:trHeight w:val="334"/>
      </w:trPr>
      <w:tc>
        <w:tcPr>
          <w:tcW w:w="8710" w:type="dxa"/>
          <w:gridSpan w:val="2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  <w:b/>
              <w:bCs/>
              <w:rtl/>
              <w:lang w:bidi="ar-EG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أ.د/ مشيرة محمد     أ.د/ ماجدة محمد العزبى      د/ مروة عاطف   د/ ايمان شاهين    د/ دعاء صبرى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</w:tbl>
  <w:p w:rsidR="00B46E87" w:rsidRPr="002815E1" w:rsidRDefault="00722FC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2735C8"/>
    <w:multiLevelType w:val="hybridMultilevel"/>
    <w:tmpl w:val="E36AF244"/>
    <w:lvl w:ilvl="0" w:tplc="4BBE25DE">
      <w:start w:val="1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7563DE"/>
    <w:multiLevelType w:val="hybridMultilevel"/>
    <w:tmpl w:val="28E8B13C"/>
    <w:lvl w:ilvl="0" w:tplc="ED96398C">
      <w:start w:val="1"/>
      <w:numFmt w:val="decimal"/>
      <w:lvlText w:val="%1)"/>
      <w:lvlJc w:val="right"/>
      <w:pPr>
        <w:ind w:left="8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67" w:hanging="360"/>
      </w:pPr>
    </w:lvl>
    <w:lvl w:ilvl="2" w:tplc="0409001B" w:tentative="1">
      <w:start w:val="1"/>
      <w:numFmt w:val="lowerRoman"/>
      <w:lvlText w:val="%3."/>
      <w:lvlJc w:val="right"/>
      <w:pPr>
        <w:ind w:left="10087" w:hanging="180"/>
      </w:pPr>
    </w:lvl>
    <w:lvl w:ilvl="3" w:tplc="0409000F" w:tentative="1">
      <w:start w:val="1"/>
      <w:numFmt w:val="decimal"/>
      <w:lvlText w:val="%4."/>
      <w:lvlJc w:val="left"/>
      <w:pPr>
        <w:ind w:left="10807" w:hanging="360"/>
      </w:pPr>
    </w:lvl>
    <w:lvl w:ilvl="4" w:tplc="04090019" w:tentative="1">
      <w:start w:val="1"/>
      <w:numFmt w:val="lowerLetter"/>
      <w:lvlText w:val="%5."/>
      <w:lvlJc w:val="left"/>
      <w:pPr>
        <w:ind w:left="11527" w:hanging="360"/>
      </w:pPr>
    </w:lvl>
    <w:lvl w:ilvl="5" w:tplc="0409001B" w:tentative="1">
      <w:start w:val="1"/>
      <w:numFmt w:val="lowerRoman"/>
      <w:lvlText w:val="%6."/>
      <w:lvlJc w:val="right"/>
      <w:pPr>
        <w:ind w:left="12247" w:hanging="180"/>
      </w:pPr>
    </w:lvl>
    <w:lvl w:ilvl="6" w:tplc="0409000F" w:tentative="1">
      <w:start w:val="1"/>
      <w:numFmt w:val="decimal"/>
      <w:lvlText w:val="%7."/>
      <w:lvlJc w:val="left"/>
      <w:pPr>
        <w:ind w:left="12967" w:hanging="360"/>
      </w:pPr>
    </w:lvl>
    <w:lvl w:ilvl="7" w:tplc="04090019" w:tentative="1">
      <w:start w:val="1"/>
      <w:numFmt w:val="lowerLetter"/>
      <w:lvlText w:val="%8."/>
      <w:lvlJc w:val="left"/>
      <w:pPr>
        <w:ind w:left="13687" w:hanging="360"/>
      </w:pPr>
    </w:lvl>
    <w:lvl w:ilvl="8" w:tplc="0409001B" w:tentative="1">
      <w:start w:val="1"/>
      <w:numFmt w:val="lowerRoman"/>
      <w:lvlText w:val="%9."/>
      <w:lvlJc w:val="right"/>
      <w:pPr>
        <w:ind w:left="14407" w:hanging="180"/>
      </w:pPr>
    </w:lvl>
  </w:abstractNum>
  <w:abstractNum w:abstractNumId="2">
    <w:nsid w:val="0CC4764D"/>
    <w:multiLevelType w:val="hybridMultilevel"/>
    <w:tmpl w:val="7552642A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16F0AFB"/>
    <w:multiLevelType w:val="hybridMultilevel"/>
    <w:tmpl w:val="8038741C"/>
    <w:lvl w:ilvl="0" w:tplc="ED96398C">
      <w:start w:val="1"/>
      <w:numFmt w:val="decimal"/>
      <w:lvlText w:val="%1)"/>
      <w:lvlJc w:val="righ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4">
    <w:nsid w:val="176F2C3D"/>
    <w:multiLevelType w:val="hybridMultilevel"/>
    <w:tmpl w:val="A35C7E2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>
    <w:nsid w:val="17B24166"/>
    <w:multiLevelType w:val="hybridMultilevel"/>
    <w:tmpl w:val="4CBC46FE"/>
    <w:lvl w:ilvl="0" w:tplc="9BDCDF0C">
      <w:start w:val="1"/>
      <w:numFmt w:val="arabicAlpha"/>
      <w:lvlText w:val="%1-"/>
      <w:lvlJc w:val="left"/>
      <w:pPr>
        <w:ind w:left="85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8065C78"/>
    <w:multiLevelType w:val="hybridMultilevel"/>
    <w:tmpl w:val="A19096D0"/>
    <w:lvl w:ilvl="0" w:tplc="4768EBC0">
      <w:start w:val="1"/>
      <w:numFmt w:val="arabicAlpha"/>
      <w:lvlText w:val="%1-"/>
      <w:lvlJc w:val="left"/>
      <w:pPr>
        <w:ind w:left="79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F820856"/>
    <w:multiLevelType w:val="hybridMultilevel"/>
    <w:tmpl w:val="1AA8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12A04E2"/>
    <w:multiLevelType w:val="hybridMultilevel"/>
    <w:tmpl w:val="23E42B80"/>
    <w:lvl w:ilvl="0" w:tplc="BC92C5BA">
      <w:start w:val="21"/>
      <w:numFmt w:val="decimal"/>
      <w:lvlText w:val="%1)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A2A57BB"/>
    <w:multiLevelType w:val="hybridMultilevel"/>
    <w:tmpl w:val="D9C4E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9C58BC"/>
    <w:multiLevelType w:val="hybridMultilevel"/>
    <w:tmpl w:val="DC72BD7A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2B4A4C"/>
    <w:multiLevelType w:val="hybridMultilevel"/>
    <w:tmpl w:val="3CDA0344"/>
    <w:lvl w:ilvl="0" w:tplc="6AACA9E4">
      <w:start w:val="27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47662FE"/>
    <w:multiLevelType w:val="hybridMultilevel"/>
    <w:tmpl w:val="0A48B1CE"/>
    <w:lvl w:ilvl="0" w:tplc="1EAAD41E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1E772C0"/>
    <w:multiLevelType w:val="hybridMultilevel"/>
    <w:tmpl w:val="E294FDC8"/>
    <w:lvl w:ilvl="0" w:tplc="6AACA9E4">
      <w:start w:val="27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14">
    <w:nsid w:val="45C60322"/>
    <w:multiLevelType w:val="hybridMultilevel"/>
    <w:tmpl w:val="FDD45DD6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5625AA1"/>
    <w:multiLevelType w:val="hybridMultilevel"/>
    <w:tmpl w:val="39CC9A26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5E413929"/>
    <w:multiLevelType w:val="hybridMultilevel"/>
    <w:tmpl w:val="2DE61DE8"/>
    <w:lvl w:ilvl="0" w:tplc="04090001">
      <w:start w:val="1"/>
      <w:numFmt w:val="bullet"/>
      <w:lvlText w:val=""/>
      <w:lvlJc w:val="left"/>
      <w:pPr>
        <w:ind w:left="-1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</w:abstractNum>
  <w:abstractNum w:abstractNumId="17">
    <w:nsid w:val="6AE05963"/>
    <w:multiLevelType w:val="hybridMultilevel"/>
    <w:tmpl w:val="A91066E8"/>
    <w:lvl w:ilvl="0" w:tplc="5314B1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075A1E"/>
    <w:multiLevelType w:val="hybridMultilevel"/>
    <w:tmpl w:val="634CD3CA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AE8A88D0">
      <w:numFmt w:val="bullet"/>
      <w:lvlText w:val="-"/>
      <w:lvlJc w:val="left"/>
      <w:pPr>
        <w:ind w:left="3518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19">
    <w:nsid w:val="72CD62A3"/>
    <w:multiLevelType w:val="hybridMultilevel"/>
    <w:tmpl w:val="8346B71C"/>
    <w:lvl w:ilvl="0" w:tplc="6AACA9E4">
      <w:start w:val="27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20">
    <w:nsid w:val="7A526181"/>
    <w:multiLevelType w:val="hybridMultilevel"/>
    <w:tmpl w:val="FEFEEE02"/>
    <w:lvl w:ilvl="0" w:tplc="617401B6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F5C486D"/>
    <w:multiLevelType w:val="hybridMultilevel"/>
    <w:tmpl w:val="64E06676"/>
    <w:lvl w:ilvl="0" w:tplc="E6C00CBC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15"/>
  </w:num>
  <w:num w:numId="5">
    <w:abstractNumId w:val="18"/>
  </w:num>
  <w:num w:numId="6">
    <w:abstractNumId w:val="16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0"/>
  </w:num>
  <w:num w:numId="14">
    <w:abstractNumId w:val="21"/>
  </w:num>
  <w:num w:numId="15">
    <w:abstractNumId w:val="8"/>
  </w:num>
  <w:num w:numId="16">
    <w:abstractNumId w:val="9"/>
  </w:num>
  <w:num w:numId="17">
    <w:abstractNumId w:val="11"/>
  </w:num>
  <w:num w:numId="18">
    <w:abstractNumId w:val="12"/>
  </w:num>
  <w:num w:numId="19">
    <w:abstractNumId w:val="13"/>
  </w:num>
  <w:num w:numId="20">
    <w:abstractNumId w:val="3"/>
  </w:num>
  <w:num w:numId="21">
    <w:abstractNumId w:val="19"/>
  </w:num>
  <w:num w:numId="22">
    <w:abstractNumId w:val="0"/>
  </w:num>
  <w:num w:numId="23">
    <w:abstractNumId w:val="4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NDGxNDCyMDcyNDQzNDBQ0lEKTi0uzszPAykwNKwFAPBFu+8tAAAA"/>
  </w:docVars>
  <w:rsids>
    <w:rsidRoot w:val="000A12FA"/>
    <w:rsid w:val="000630F8"/>
    <w:rsid w:val="000810FD"/>
    <w:rsid w:val="00081686"/>
    <w:rsid w:val="00087F01"/>
    <w:rsid w:val="000A12FA"/>
    <w:rsid w:val="000B5633"/>
    <w:rsid w:val="000B7578"/>
    <w:rsid w:val="00116DC4"/>
    <w:rsid w:val="001174CF"/>
    <w:rsid w:val="00127CA2"/>
    <w:rsid w:val="00152AAC"/>
    <w:rsid w:val="001A2325"/>
    <w:rsid w:val="00224157"/>
    <w:rsid w:val="0024696D"/>
    <w:rsid w:val="002815E1"/>
    <w:rsid w:val="002A379E"/>
    <w:rsid w:val="002B2DA6"/>
    <w:rsid w:val="002E3D7E"/>
    <w:rsid w:val="004472E3"/>
    <w:rsid w:val="004F0E19"/>
    <w:rsid w:val="004F1FB8"/>
    <w:rsid w:val="0052338E"/>
    <w:rsid w:val="00524F0F"/>
    <w:rsid w:val="005474E3"/>
    <w:rsid w:val="005563CA"/>
    <w:rsid w:val="005C2E19"/>
    <w:rsid w:val="005D1734"/>
    <w:rsid w:val="005F6317"/>
    <w:rsid w:val="005F7DCB"/>
    <w:rsid w:val="00630250"/>
    <w:rsid w:val="00682D90"/>
    <w:rsid w:val="006B3B09"/>
    <w:rsid w:val="006C7259"/>
    <w:rsid w:val="006E5A05"/>
    <w:rsid w:val="006F1C76"/>
    <w:rsid w:val="00722FC6"/>
    <w:rsid w:val="00761012"/>
    <w:rsid w:val="007746B3"/>
    <w:rsid w:val="007831C8"/>
    <w:rsid w:val="007E7F20"/>
    <w:rsid w:val="0081081A"/>
    <w:rsid w:val="00840120"/>
    <w:rsid w:val="00887A41"/>
    <w:rsid w:val="0093696A"/>
    <w:rsid w:val="00942218"/>
    <w:rsid w:val="00971403"/>
    <w:rsid w:val="0099725C"/>
    <w:rsid w:val="009E1377"/>
    <w:rsid w:val="00A03DB3"/>
    <w:rsid w:val="00A1184D"/>
    <w:rsid w:val="00A37300"/>
    <w:rsid w:val="00A85F5B"/>
    <w:rsid w:val="00A86810"/>
    <w:rsid w:val="00AB1407"/>
    <w:rsid w:val="00AB7F97"/>
    <w:rsid w:val="00AE570A"/>
    <w:rsid w:val="00B21F36"/>
    <w:rsid w:val="00BA4152"/>
    <w:rsid w:val="00BF1860"/>
    <w:rsid w:val="00C11615"/>
    <w:rsid w:val="00C26327"/>
    <w:rsid w:val="00C44840"/>
    <w:rsid w:val="00C81F16"/>
    <w:rsid w:val="00CA4145"/>
    <w:rsid w:val="00D2089E"/>
    <w:rsid w:val="00D57E7F"/>
    <w:rsid w:val="00DA15B3"/>
    <w:rsid w:val="00E96A53"/>
    <w:rsid w:val="00EE5158"/>
    <w:rsid w:val="00EF5A4A"/>
    <w:rsid w:val="00F262D4"/>
    <w:rsid w:val="00F77E9B"/>
    <w:rsid w:val="00FA2C01"/>
    <w:rsid w:val="00FB2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143711-51D7-4257-9523-C63B5C7D9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12FA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12FA"/>
  </w:style>
  <w:style w:type="paragraph" w:styleId="NoSpacing">
    <w:name w:val="No Spacing"/>
    <w:uiPriority w:val="1"/>
    <w:qFormat/>
    <w:rsid w:val="000A12FA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F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A12FA"/>
  </w:style>
  <w:style w:type="table" w:styleId="TableGrid">
    <w:name w:val="Table Grid"/>
    <w:basedOn w:val="TableNormal"/>
    <w:uiPriority w:val="59"/>
    <w:rsid w:val="00127C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8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cp:keywords/>
  <dc:description/>
  <cp:lastModifiedBy>Dr.Marwa Atef</cp:lastModifiedBy>
  <cp:revision>34</cp:revision>
  <dcterms:created xsi:type="dcterms:W3CDTF">2015-12-13T13:48:00Z</dcterms:created>
  <dcterms:modified xsi:type="dcterms:W3CDTF">2018-12-17T22:24:00Z</dcterms:modified>
</cp:coreProperties>
</file>